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6B92C" w14:textId="4821E38B" w:rsidR="00B96D40" w:rsidRDefault="00B96D40" w:rsidP="00D55E3F">
      <w:pPr>
        <w:spacing w:after="0" w:line="36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ADDITIONAL FILE</w:t>
      </w:r>
    </w:p>
    <w:p w14:paraId="2215DAFA" w14:textId="77777777" w:rsidR="00D55E3F" w:rsidRPr="006B19A0" w:rsidRDefault="00D55E3F" w:rsidP="00D55E3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3B7E6656" w14:textId="79254B73" w:rsidR="00D55E3F" w:rsidRPr="006B19A0" w:rsidRDefault="00843987" w:rsidP="00843987">
      <w:pPr>
        <w:spacing w:after="0" w:line="360" w:lineRule="auto"/>
        <w:rPr>
          <w:rFonts w:ascii="Times New Roman" w:hAnsi="Times New Roman" w:cs="Times New Roman"/>
          <w:b/>
        </w:rPr>
      </w:pPr>
      <w:r w:rsidRPr="006B19A0">
        <w:rPr>
          <w:rFonts w:ascii="Times New Roman" w:hAnsi="Times New Roman" w:cs="Times New Roman"/>
          <w:b/>
          <w:bCs/>
          <w:lang w:val="en-US"/>
        </w:rPr>
        <w:t xml:space="preserve">Table </w:t>
      </w:r>
      <w:r>
        <w:rPr>
          <w:rFonts w:ascii="Times New Roman" w:hAnsi="Times New Roman" w:cs="Times New Roman"/>
          <w:b/>
          <w:bCs/>
          <w:lang w:val="en-US"/>
        </w:rPr>
        <w:t>A1</w:t>
      </w:r>
      <w:r w:rsidRPr="006B19A0">
        <w:rPr>
          <w:rFonts w:ascii="Times New Roman" w:hAnsi="Times New Roman" w:cs="Times New Roman"/>
          <w:b/>
          <w:bCs/>
          <w:lang w:val="en-US"/>
        </w:rPr>
        <w:t>.</w:t>
      </w:r>
      <w:r w:rsidRPr="006B19A0">
        <w:rPr>
          <w:rFonts w:ascii="Times New Roman" w:hAnsi="Times New Roman" w:cs="Times New Roman"/>
          <w:lang w:val="en-US"/>
        </w:rPr>
        <w:t xml:space="preserve"> Comparison between </w:t>
      </w:r>
      <w:r w:rsidRPr="006B19A0">
        <w:rPr>
          <w:rFonts w:ascii="Times New Roman" w:hAnsi="Times New Roman" w:cs="Times New Roman"/>
          <w:lang w:val="en-AU"/>
        </w:rPr>
        <w:t>participants and dropouts.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0"/>
        <w:gridCol w:w="546"/>
        <w:gridCol w:w="2007"/>
        <w:gridCol w:w="556"/>
        <w:gridCol w:w="2038"/>
        <w:gridCol w:w="1007"/>
      </w:tblGrid>
      <w:tr w:rsidR="00D55E3F" w:rsidRPr="00721104" w14:paraId="1E044DA6" w14:textId="77777777" w:rsidTr="00843987">
        <w:tc>
          <w:tcPr>
            <w:tcW w:w="1381" w:type="pct"/>
            <w:tcBorders>
              <w:top w:val="single" w:sz="4" w:space="0" w:color="auto"/>
            </w:tcBorders>
          </w:tcPr>
          <w:p w14:paraId="14566455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</w:tcBorders>
          </w:tcPr>
          <w:p w14:paraId="5153D80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80" w:type="pct"/>
            <w:tcBorders>
              <w:top w:val="single" w:sz="4" w:space="0" w:color="auto"/>
            </w:tcBorders>
          </w:tcPr>
          <w:p w14:paraId="1894A6B8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articipants</w:t>
            </w:r>
          </w:p>
        </w:tc>
        <w:tc>
          <w:tcPr>
            <w:tcW w:w="327" w:type="pct"/>
            <w:tcBorders>
              <w:top w:val="single" w:sz="4" w:space="0" w:color="auto"/>
            </w:tcBorders>
          </w:tcPr>
          <w:p w14:paraId="19CCB092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98" w:type="pct"/>
            <w:tcBorders>
              <w:top w:val="single" w:sz="4" w:space="0" w:color="auto"/>
            </w:tcBorders>
          </w:tcPr>
          <w:p w14:paraId="5C9E8EB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Dropouts </w:t>
            </w:r>
          </w:p>
        </w:tc>
        <w:tc>
          <w:tcPr>
            <w:tcW w:w="592" w:type="pct"/>
            <w:tcBorders>
              <w:top w:val="single" w:sz="4" w:space="0" w:color="auto"/>
            </w:tcBorders>
          </w:tcPr>
          <w:p w14:paraId="49D57C09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0BA409CA" w14:textId="77777777" w:rsidTr="00843987">
        <w:tc>
          <w:tcPr>
            <w:tcW w:w="1381" w:type="pct"/>
            <w:tcBorders>
              <w:bottom w:val="single" w:sz="4" w:space="0" w:color="auto"/>
            </w:tcBorders>
          </w:tcPr>
          <w:p w14:paraId="26238DC2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ariables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3D0204A6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11791E7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portion or mean</w:t>
            </w:r>
          </w:p>
        </w:tc>
        <w:tc>
          <w:tcPr>
            <w:tcW w:w="327" w:type="pct"/>
            <w:tcBorders>
              <w:bottom w:val="single" w:sz="4" w:space="0" w:color="auto"/>
            </w:tcBorders>
          </w:tcPr>
          <w:p w14:paraId="6E934E2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</w:t>
            </w: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2429A5C7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Proportion or mean </w:t>
            </w:r>
          </w:p>
        </w:tc>
        <w:tc>
          <w:tcPr>
            <w:tcW w:w="592" w:type="pct"/>
            <w:tcBorders>
              <w:bottom w:val="single" w:sz="4" w:space="0" w:color="auto"/>
            </w:tcBorders>
          </w:tcPr>
          <w:p w14:paraId="6CC98FF1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-value</w:t>
            </w:r>
          </w:p>
        </w:tc>
      </w:tr>
      <w:tr w:rsidR="00D55E3F" w:rsidRPr="00721104" w14:paraId="6A88CAB2" w14:textId="77777777" w:rsidTr="00843987">
        <w:tc>
          <w:tcPr>
            <w:tcW w:w="1381" w:type="pct"/>
            <w:tcBorders>
              <w:top w:val="single" w:sz="4" w:space="0" w:color="auto"/>
            </w:tcBorders>
          </w:tcPr>
          <w:p w14:paraId="2F1839F7" w14:textId="77777777" w:rsidR="00D55E3F" w:rsidRPr="00721104" w:rsidRDefault="00D55E3F" w:rsidP="00BF3406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ex</w:t>
            </w:r>
          </w:p>
        </w:tc>
        <w:tc>
          <w:tcPr>
            <w:tcW w:w="321" w:type="pct"/>
            <w:tcBorders>
              <w:top w:val="single" w:sz="4" w:space="0" w:color="auto"/>
            </w:tcBorders>
          </w:tcPr>
          <w:p w14:paraId="4F747951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80" w:type="pct"/>
            <w:tcBorders>
              <w:top w:val="single" w:sz="4" w:space="0" w:color="auto"/>
            </w:tcBorders>
          </w:tcPr>
          <w:p w14:paraId="425F084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  <w:tcBorders>
              <w:top w:val="single" w:sz="4" w:space="0" w:color="auto"/>
            </w:tcBorders>
          </w:tcPr>
          <w:p w14:paraId="52CE065A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98" w:type="pct"/>
            <w:tcBorders>
              <w:top w:val="single" w:sz="4" w:space="0" w:color="auto"/>
            </w:tcBorders>
          </w:tcPr>
          <w:p w14:paraId="44D6941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  <w:tcBorders>
              <w:top w:val="single" w:sz="4" w:space="0" w:color="auto"/>
            </w:tcBorders>
          </w:tcPr>
          <w:p w14:paraId="76FD328A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00</w:t>
            </w:r>
          </w:p>
        </w:tc>
      </w:tr>
      <w:tr w:rsidR="00D55E3F" w:rsidRPr="00721104" w14:paraId="60DC469C" w14:textId="77777777" w:rsidTr="00843987">
        <w:tc>
          <w:tcPr>
            <w:tcW w:w="1381" w:type="pct"/>
          </w:tcPr>
          <w:p w14:paraId="1CD50487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Male</w:t>
            </w:r>
          </w:p>
        </w:tc>
        <w:tc>
          <w:tcPr>
            <w:tcW w:w="321" w:type="pct"/>
          </w:tcPr>
          <w:p w14:paraId="331B7E2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7</w:t>
            </w:r>
          </w:p>
        </w:tc>
        <w:tc>
          <w:tcPr>
            <w:tcW w:w="1180" w:type="pct"/>
          </w:tcPr>
          <w:p w14:paraId="40C40A4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.6</w:t>
            </w:r>
          </w:p>
        </w:tc>
        <w:tc>
          <w:tcPr>
            <w:tcW w:w="327" w:type="pct"/>
          </w:tcPr>
          <w:p w14:paraId="3BCAB9F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8</w:t>
            </w:r>
          </w:p>
        </w:tc>
        <w:tc>
          <w:tcPr>
            <w:tcW w:w="1198" w:type="pct"/>
          </w:tcPr>
          <w:p w14:paraId="6B4CAB0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47.1 </w:t>
            </w:r>
          </w:p>
        </w:tc>
        <w:tc>
          <w:tcPr>
            <w:tcW w:w="592" w:type="pct"/>
          </w:tcPr>
          <w:p w14:paraId="7749AF70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0551ABD8" w14:textId="77777777" w:rsidTr="00843987">
        <w:tc>
          <w:tcPr>
            <w:tcW w:w="1381" w:type="pct"/>
          </w:tcPr>
          <w:p w14:paraId="7D8DB04D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Female</w:t>
            </w:r>
          </w:p>
        </w:tc>
        <w:tc>
          <w:tcPr>
            <w:tcW w:w="321" w:type="pct"/>
          </w:tcPr>
          <w:p w14:paraId="3FB16DD0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7</w:t>
            </w:r>
          </w:p>
        </w:tc>
        <w:tc>
          <w:tcPr>
            <w:tcW w:w="1180" w:type="pct"/>
          </w:tcPr>
          <w:p w14:paraId="14CE9783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1.4 </w:t>
            </w:r>
          </w:p>
        </w:tc>
        <w:tc>
          <w:tcPr>
            <w:tcW w:w="327" w:type="pct"/>
          </w:tcPr>
          <w:p w14:paraId="549732F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9</w:t>
            </w:r>
          </w:p>
        </w:tc>
        <w:tc>
          <w:tcPr>
            <w:tcW w:w="1198" w:type="pct"/>
          </w:tcPr>
          <w:p w14:paraId="478BE8CE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2.9 </w:t>
            </w:r>
          </w:p>
        </w:tc>
        <w:tc>
          <w:tcPr>
            <w:tcW w:w="592" w:type="pct"/>
          </w:tcPr>
          <w:p w14:paraId="5D6EF8F5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3B30B40D" w14:textId="77777777" w:rsidTr="00843987">
        <w:tc>
          <w:tcPr>
            <w:tcW w:w="1381" w:type="pct"/>
          </w:tcPr>
          <w:p w14:paraId="293A32F8" w14:textId="77777777" w:rsidR="00D55E3F" w:rsidRPr="00721104" w:rsidRDefault="00D55E3F" w:rsidP="00BF3406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Grade</w:t>
            </w:r>
          </w:p>
        </w:tc>
        <w:tc>
          <w:tcPr>
            <w:tcW w:w="321" w:type="pct"/>
          </w:tcPr>
          <w:p w14:paraId="38C22218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80" w:type="pct"/>
          </w:tcPr>
          <w:p w14:paraId="0AA2CFE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</w:tcPr>
          <w:p w14:paraId="230FB5CE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98" w:type="pct"/>
          </w:tcPr>
          <w:p w14:paraId="2CBE593C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</w:tcPr>
          <w:p w14:paraId="1D720B85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,324</w:t>
            </w:r>
          </w:p>
        </w:tc>
      </w:tr>
      <w:tr w:rsidR="00D55E3F" w:rsidRPr="00721104" w14:paraId="79C89C4B" w14:textId="77777777" w:rsidTr="00843987">
        <w:tc>
          <w:tcPr>
            <w:tcW w:w="1381" w:type="pct"/>
          </w:tcPr>
          <w:p w14:paraId="56781C2E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7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th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ade</w:t>
            </w:r>
          </w:p>
        </w:tc>
        <w:tc>
          <w:tcPr>
            <w:tcW w:w="321" w:type="pct"/>
          </w:tcPr>
          <w:p w14:paraId="58DDF929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5</w:t>
            </w:r>
          </w:p>
        </w:tc>
        <w:tc>
          <w:tcPr>
            <w:tcW w:w="1180" w:type="pct"/>
          </w:tcPr>
          <w:p w14:paraId="56AC7BA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7.7</w:t>
            </w:r>
          </w:p>
        </w:tc>
        <w:tc>
          <w:tcPr>
            <w:tcW w:w="327" w:type="pct"/>
          </w:tcPr>
          <w:p w14:paraId="32117743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2</w:t>
            </w:r>
          </w:p>
        </w:tc>
        <w:tc>
          <w:tcPr>
            <w:tcW w:w="1198" w:type="pct"/>
          </w:tcPr>
          <w:p w14:paraId="63190FE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.3</w:t>
            </w:r>
          </w:p>
        </w:tc>
        <w:tc>
          <w:tcPr>
            <w:tcW w:w="592" w:type="pct"/>
          </w:tcPr>
          <w:p w14:paraId="538393C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6038ED27" w14:textId="77777777" w:rsidTr="00843987">
        <w:tc>
          <w:tcPr>
            <w:tcW w:w="1381" w:type="pct"/>
          </w:tcPr>
          <w:p w14:paraId="2020DE23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8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th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ade</w:t>
            </w:r>
          </w:p>
        </w:tc>
        <w:tc>
          <w:tcPr>
            <w:tcW w:w="321" w:type="pct"/>
          </w:tcPr>
          <w:p w14:paraId="27F6A5F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6</w:t>
            </w:r>
          </w:p>
        </w:tc>
        <w:tc>
          <w:tcPr>
            <w:tcW w:w="1180" w:type="pct"/>
          </w:tcPr>
          <w:p w14:paraId="3C4A49A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.3</w:t>
            </w:r>
          </w:p>
        </w:tc>
        <w:tc>
          <w:tcPr>
            <w:tcW w:w="327" w:type="pct"/>
          </w:tcPr>
          <w:p w14:paraId="08F9543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</w:t>
            </w:r>
          </w:p>
        </w:tc>
        <w:tc>
          <w:tcPr>
            <w:tcW w:w="1198" w:type="pct"/>
          </w:tcPr>
          <w:p w14:paraId="602121D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.1</w:t>
            </w:r>
          </w:p>
        </w:tc>
        <w:tc>
          <w:tcPr>
            <w:tcW w:w="592" w:type="pct"/>
          </w:tcPr>
          <w:p w14:paraId="721D1198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4DC6C5BE" w14:textId="77777777" w:rsidTr="00843987">
        <w:tc>
          <w:tcPr>
            <w:tcW w:w="1381" w:type="pct"/>
          </w:tcPr>
          <w:p w14:paraId="02EED19B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9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th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grade</w:t>
            </w:r>
          </w:p>
        </w:tc>
        <w:tc>
          <w:tcPr>
            <w:tcW w:w="321" w:type="pct"/>
          </w:tcPr>
          <w:p w14:paraId="1EEBD205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9</w:t>
            </w:r>
          </w:p>
        </w:tc>
        <w:tc>
          <w:tcPr>
            <w:tcW w:w="1180" w:type="pct"/>
          </w:tcPr>
          <w:p w14:paraId="57E4D1D3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.0</w:t>
            </w:r>
          </w:p>
        </w:tc>
        <w:tc>
          <w:tcPr>
            <w:tcW w:w="327" w:type="pct"/>
          </w:tcPr>
          <w:p w14:paraId="00526B7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6</w:t>
            </w:r>
          </w:p>
        </w:tc>
        <w:tc>
          <w:tcPr>
            <w:tcW w:w="1198" w:type="pct"/>
          </w:tcPr>
          <w:p w14:paraId="74F25A19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.5</w:t>
            </w:r>
          </w:p>
        </w:tc>
        <w:tc>
          <w:tcPr>
            <w:tcW w:w="592" w:type="pct"/>
          </w:tcPr>
          <w:p w14:paraId="10775A10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6072B42A" w14:textId="77777777" w:rsidTr="00843987">
        <w:tc>
          <w:tcPr>
            <w:tcW w:w="1381" w:type="pct"/>
          </w:tcPr>
          <w:p w14:paraId="5D9CF120" w14:textId="77777777" w:rsidR="00D55E3F" w:rsidRPr="00721104" w:rsidRDefault="00D55E3F" w:rsidP="00BF3406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ES</w:t>
            </w:r>
          </w:p>
        </w:tc>
        <w:tc>
          <w:tcPr>
            <w:tcW w:w="321" w:type="pct"/>
          </w:tcPr>
          <w:p w14:paraId="68DB3010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80" w:type="pct"/>
          </w:tcPr>
          <w:p w14:paraId="3BCFD50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</w:tcPr>
          <w:p w14:paraId="2F2CCAC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98" w:type="pct"/>
          </w:tcPr>
          <w:p w14:paraId="646D296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</w:tcPr>
          <w:p w14:paraId="4ADB770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53</w:t>
            </w:r>
          </w:p>
        </w:tc>
      </w:tr>
      <w:tr w:rsidR="00D55E3F" w:rsidRPr="00721104" w14:paraId="2BA3B614" w14:textId="77777777" w:rsidTr="00843987">
        <w:tc>
          <w:tcPr>
            <w:tcW w:w="1381" w:type="pct"/>
          </w:tcPr>
          <w:p w14:paraId="2B76A0ED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1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st</w:t>
            </w: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ertile</w:t>
            </w:r>
            <w:proofErr w:type="spellEnd"/>
          </w:p>
        </w:tc>
        <w:tc>
          <w:tcPr>
            <w:tcW w:w="321" w:type="pct"/>
          </w:tcPr>
          <w:p w14:paraId="01086CA2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6</w:t>
            </w:r>
          </w:p>
        </w:tc>
        <w:tc>
          <w:tcPr>
            <w:tcW w:w="1180" w:type="pct"/>
          </w:tcPr>
          <w:p w14:paraId="3B3C2FBC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</w:tcPr>
          <w:p w14:paraId="0F001193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2</w:t>
            </w:r>
          </w:p>
        </w:tc>
        <w:tc>
          <w:tcPr>
            <w:tcW w:w="1198" w:type="pct"/>
          </w:tcPr>
          <w:p w14:paraId="10AEDDEA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</w:tcPr>
          <w:p w14:paraId="1F84259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046CEA50" w14:textId="77777777" w:rsidTr="00843987">
        <w:tc>
          <w:tcPr>
            <w:tcW w:w="1381" w:type="pct"/>
          </w:tcPr>
          <w:p w14:paraId="428CE007" w14:textId="77777777" w:rsidR="00D55E3F" w:rsidRPr="00721104" w:rsidRDefault="00D55E3F" w:rsidP="00BF3406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  2</w:t>
            </w:r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nd</w:t>
            </w:r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tertile</w:t>
            </w:r>
            <w:proofErr w:type="spellEnd"/>
          </w:p>
        </w:tc>
        <w:tc>
          <w:tcPr>
            <w:tcW w:w="321" w:type="pct"/>
          </w:tcPr>
          <w:p w14:paraId="317B4050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</w:t>
            </w:r>
          </w:p>
        </w:tc>
        <w:tc>
          <w:tcPr>
            <w:tcW w:w="1180" w:type="pct"/>
          </w:tcPr>
          <w:p w14:paraId="605F19B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</w:tcPr>
          <w:p w14:paraId="3B6BA8A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2</w:t>
            </w:r>
          </w:p>
        </w:tc>
        <w:tc>
          <w:tcPr>
            <w:tcW w:w="1198" w:type="pct"/>
          </w:tcPr>
          <w:p w14:paraId="2C32CB17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</w:tcPr>
          <w:p w14:paraId="33A60DD1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49FF69CB" w14:textId="77777777" w:rsidTr="00843987">
        <w:tc>
          <w:tcPr>
            <w:tcW w:w="1381" w:type="pct"/>
          </w:tcPr>
          <w:p w14:paraId="6165BB4E" w14:textId="77777777" w:rsidR="00D55E3F" w:rsidRPr="00721104" w:rsidRDefault="00D55E3F" w:rsidP="00BF3406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  3</w:t>
            </w:r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th</w:t>
            </w:r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tertile</w:t>
            </w:r>
            <w:proofErr w:type="spellEnd"/>
            <w:r w:rsidRPr="0072110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321" w:type="pct"/>
          </w:tcPr>
          <w:p w14:paraId="16CF7AAD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7</w:t>
            </w:r>
          </w:p>
        </w:tc>
        <w:tc>
          <w:tcPr>
            <w:tcW w:w="1180" w:type="pct"/>
          </w:tcPr>
          <w:p w14:paraId="30A2026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</w:tcPr>
          <w:p w14:paraId="52443005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6</w:t>
            </w:r>
          </w:p>
        </w:tc>
        <w:tc>
          <w:tcPr>
            <w:tcW w:w="1198" w:type="pct"/>
          </w:tcPr>
          <w:p w14:paraId="1CF30589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</w:tcPr>
          <w:p w14:paraId="32282AD1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7A84DD8E" w14:textId="77777777" w:rsidTr="00843987">
        <w:tc>
          <w:tcPr>
            <w:tcW w:w="1381" w:type="pct"/>
          </w:tcPr>
          <w:p w14:paraId="668A70BA" w14:textId="77777777" w:rsidR="00D55E3F" w:rsidRPr="00721104" w:rsidRDefault="00D55E3F" w:rsidP="00BF3406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ime per day (min):</w:t>
            </w:r>
          </w:p>
        </w:tc>
        <w:tc>
          <w:tcPr>
            <w:tcW w:w="321" w:type="pct"/>
          </w:tcPr>
          <w:p w14:paraId="6813838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80" w:type="pct"/>
          </w:tcPr>
          <w:p w14:paraId="4FAAE5AE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</w:tcPr>
          <w:p w14:paraId="6A3A3128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98" w:type="pct"/>
          </w:tcPr>
          <w:p w14:paraId="557CA96A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</w:tcPr>
          <w:p w14:paraId="2A7C383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58AA238C" w14:textId="77777777" w:rsidTr="00843987">
        <w:tc>
          <w:tcPr>
            <w:tcW w:w="1381" w:type="pct"/>
          </w:tcPr>
          <w:p w14:paraId="56349967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TV </w:t>
            </w:r>
          </w:p>
        </w:tc>
        <w:tc>
          <w:tcPr>
            <w:tcW w:w="321" w:type="pct"/>
          </w:tcPr>
          <w:p w14:paraId="3AEDF855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3</w:t>
            </w:r>
          </w:p>
        </w:tc>
        <w:tc>
          <w:tcPr>
            <w:tcW w:w="1180" w:type="pct"/>
          </w:tcPr>
          <w:p w14:paraId="565CAEA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8.7</w:t>
            </w:r>
          </w:p>
        </w:tc>
        <w:tc>
          <w:tcPr>
            <w:tcW w:w="327" w:type="pct"/>
          </w:tcPr>
          <w:p w14:paraId="3CA4BAA5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3</w:t>
            </w:r>
          </w:p>
        </w:tc>
        <w:tc>
          <w:tcPr>
            <w:tcW w:w="1198" w:type="pct"/>
          </w:tcPr>
          <w:p w14:paraId="1699297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8.8</w:t>
            </w:r>
          </w:p>
        </w:tc>
        <w:tc>
          <w:tcPr>
            <w:tcW w:w="592" w:type="pct"/>
          </w:tcPr>
          <w:p w14:paraId="0CD814F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14</w:t>
            </w:r>
          </w:p>
        </w:tc>
      </w:tr>
      <w:tr w:rsidR="00D55E3F" w:rsidRPr="00721104" w14:paraId="7FFEAAA0" w14:textId="77777777" w:rsidTr="00843987">
        <w:tc>
          <w:tcPr>
            <w:tcW w:w="1381" w:type="pct"/>
          </w:tcPr>
          <w:p w14:paraId="12229272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Games </w:t>
            </w:r>
          </w:p>
        </w:tc>
        <w:tc>
          <w:tcPr>
            <w:tcW w:w="321" w:type="pct"/>
          </w:tcPr>
          <w:p w14:paraId="5358D80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27</w:t>
            </w:r>
          </w:p>
        </w:tc>
        <w:tc>
          <w:tcPr>
            <w:tcW w:w="1180" w:type="pct"/>
          </w:tcPr>
          <w:p w14:paraId="12659D9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.0</w:t>
            </w:r>
          </w:p>
        </w:tc>
        <w:tc>
          <w:tcPr>
            <w:tcW w:w="327" w:type="pct"/>
          </w:tcPr>
          <w:p w14:paraId="5F5B0058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5</w:t>
            </w:r>
          </w:p>
        </w:tc>
        <w:tc>
          <w:tcPr>
            <w:tcW w:w="1198" w:type="pct"/>
          </w:tcPr>
          <w:p w14:paraId="4129180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8.8</w:t>
            </w:r>
          </w:p>
        </w:tc>
        <w:tc>
          <w:tcPr>
            <w:tcW w:w="592" w:type="pct"/>
          </w:tcPr>
          <w:p w14:paraId="608C434C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94</w:t>
            </w:r>
          </w:p>
        </w:tc>
      </w:tr>
      <w:tr w:rsidR="00D55E3F" w:rsidRPr="00721104" w14:paraId="690E4EE4" w14:textId="77777777" w:rsidTr="00843987">
        <w:tc>
          <w:tcPr>
            <w:tcW w:w="1381" w:type="pct"/>
          </w:tcPr>
          <w:p w14:paraId="67E4AB2B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Computer </w:t>
            </w:r>
          </w:p>
        </w:tc>
        <w:tc>
          <w:tcPr>
            <w:tcW w:w="321" w:type="pct"/>
          </w:tcPr>
          <w:p w14:paraId="4A8771F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9</w:t>
            </w:r>
          </w:p>
        </w:tc>
        <w:tc>
          <w:tcPr>
            <w:tcW w:w="1180" w:type="pct"/>
          </w:tcPr>
          <w:p w14:paraId="492B759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.4</w:t>
            </w:r>
          </w:p>
        </w:tc>
        <w:tc>
          <w:tcPr>
            <w:tcW w:w="327" w:type="pct"/>
          </w:tcPr>
          <w:p w14:paraId="234B9E97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3</w:t>
            </w:r>
          </w:p>
        </w:tc>
        <w:tc>
          <w:tcPr>
            <w:tcW w:w="1198" w:type="pct"/>
          </w:tcPr>
          <w:p w14:paraId="270FD42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.6</w:t>
            </w:r>
          </w:p>
        </w:tc>
        <w:tc>
          <w:tcPr>
            <w:tcW w:w="592" w:type="pct"/>
          </w:tcPr>
          <w:p w14:paraId="254BD3E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57</w:t>
            </w:r>
          </w:p>
        </w:tc>
      </w:tr>
      <w:tr w:rsidR="00D55E3F" w:rsidRPr="00721104" w14:paraId="190C5833" w14:textId="77777777" w:rsidTr="00843987">
        <w:tc>
          <w:tcPr>
            <w:tcW w:w="1381" w:type="pct"/>
          </w:tcPr>
          <w:p w14:paraId="64F55D36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Smartphone </w:t>
            </w:r>
          </w:p>
        </w:tc>
        <w:tc>
          <w:tcPr>
            <w:tcW w:w="321" w:type="pct"/>
          </w:tcPr>
          <w:p w14:paraId="3405DF66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12</w:t>
            </w:r>
          </w:p>
        </w:tc>
        <w:tc>
          <w:tcPr>
            <w:tcW w:w="1180" w:type="pct"/>
          </w:tcPr>
          <w:p w14:paraId="60580C6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7.3</w:t>
            </w:r>
          </w:p>
        </w:tc>
        <w:tc>
          <w:tcPr>
            <w:tcW w:w="327" w:type="pct"/>
          </w:tcPr>
          <w:p w14:paraId="2CE13FD6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2</w:t>
            </w:r>
          </w:p>
        </w:tc>
        <w:tc>
          <w:tcPr>
            <w:tcW w:w="1198" w:type="pct"/>
          </w:tcPr>
          <w:p w14:paraId="585ABBD9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0.8</w:t>
            </w:r>
          </w:p>
        </w:tc>
        <w:tc>
          <w:tcPr>
            <w:tcW w:w="592" w:type="pct"/>
          </w:tcPr>
          <w:p w14:paraId="2BE55C22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01</w:t>
            </w:r>
          </w:p>
        </w:tc>
      </w:tr>
      <w:tr w:rsidR="00D55E3F" w:rsidRPr="00721104" w14:paraId="35A4BC65" w14:textId="77777777" w:rsidTr="00843987">
        <w:tc>
          <w:tcPr>
            <w:tcW w:w="1381" w:type="pct"/>
          </w:tcPr>
          <w:p w14:paraId="09A059D3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Screen time </w:t>
            </w:r>
          </w:p>
        </w:tc>
        <w:tc>
          <w:tcPr>
            <w:tcW w:w="321" w:type="pct"/>
          </w:tcPr>
          <w:p w14:paraId="67A29717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7</w:t>
            </w:r>
          </w:p>
        </w:tc>
        <w:tc>
          <w:tcPr>
            <w:tcW w:w="1180" w:type="pct"/>
          </w:tcPr>
          <w:p w14:paraId="638B4A56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3.5</w:t>
            </w:r>
          </w:p>
        </w:tc>
        <w:tc>
          <w:tcPr>
            <w:tcW w:w="327" w:type="pct"/>
          </w:tcPr>
          <w:p w14:paraId="71AF9E2E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0</w:t>
            </w:r>
          </w:p>
        </w:tc>
        <w:tc>
          <w:tcPr>
            <w:tcW w:w="1198" w:type="pct"/>
          </w:tcPr>
          <w:p w14:paraId="79543BD9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4.1</w:t>
            </w:r>
          </w:p>
        </w:tc>
        <w:tc>
          <w:tcPr>
            <w:tcW w:w="592" w:type="pct"/>
          </w:tcPr>
          <w:p w14:paraId="2F88FED3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33</w:t>
            </w:r>
          </w:p>
        </w:tc>
      </w:tr>
      <w:tr w:rsidR="00D55E3F" w:rsidRPr="00721104" w14:paraId="7D05BF53" w14:textId="77777777" w:rsidTr="00843987">
        <w:tc>
          <w:tcPr>
            <w:tcW w:w="1381" w:type="pct"/>
          </w:tcPr>
          <w:p w14:paraId="0BDC3D12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creen time guidelines</w:t>
            </w:r>
          </w:p>
        </w:tc>
        <w:tc>
          <w:tcPr>
            <w:tcW w:w="321" w:type="pct"/>
          </w:tcPr>
          <w:p w14:paraId="1B1F8EDE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80" w:type="pct"/>
          </w:tcPr>
          <w:p w14:paraId="24B89E63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27" w:type="pct"/>
          </w:tcPr>
          <w:p w14:paraId="59A0F73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198" w:type="pct"/>
          </w:tcPr>
          <w:p w14:paraId="0F398647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92" w:type="pct"/>
          </w:tcPr>
          <w:p w14:paraId="2CE0FE3A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4E85C5E5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97</w:t>
            </w:r>
          </w:p>
        </w:tc>
      </w:tr>
      <w:tr w:rsidR="00D55E3F" w:rsidRPr="00721104" w14:paraId="23ED507E" w14:textId="77777777" w:rsidTr="00843987">
        <w:tc>
          <w:tcPr>
            <w:tcW w:w="1381" w:type="pct"/>
          </w:tcPr>
          <w:p w14:paraId="6089CAE3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  &lt; 2 hours</w:t>
            </w:r>
          </w:p>
        </w:tc>
        <w:tc>
          <w:tcPr>
            <w:tcW w:w="321" w:type="pct"/>
          </w:tcPr>
          <w:p w14:paraId="21394A7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7</w:t>
            </w:r>
          </w:p>
        </w:tc>
        <w:tc>
          <w:tcPr>
            <w:tcW w:w="1180" w:type="pct"/>
          </w:tcPr>
          <w:p w14:paraId="2DEBB06C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9.2</w:t>
            </w:r>
          </w:p>
        </w:tc>
        <w:tc>
          <w:tcPr>
            <w:tcW w:w="327" w:type="pct"/>
          </w:tcPr>
          <w:p w14:paraId="45DBE13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</w:t>
            </w:r>
          </w:p>
        </w:tc>
        <w:tc>
          <w:tcPr>
            <w:tcW w:w="1198" w:type="pct"/>
          </w:tcPr>
          <w:p w14:paraId="1F5D08B4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8.3</w:t>
            </w:r>
          </w:p>
        </w:tc>
        <w:tc>
          <w:tcPr>
            <w:tcW w:w="592" w:type="pct"/>
          </w:tcPr>
          <w:p w14:paraId="4F239A8F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D55E3F" w:rsidRPr="00721104" w14:paraId="17C8ECAE" w14:textId="77777777" w:rsidTr="00843987">
        <w:tc>
          <w:tcPr>
            <w:tcW w:w="1381" w:type="pct"/>
            <w:tcBorders>
              <w:bottom w:val="single" w:sz="4" w:space="0" w:color="auto"/>
            </w:tcBorders>
          </w:tcPr>
          <w:p w14:paraId="6235C4DE" w14:textId="77777777" w:rsidR="00D55E3F" w:rsidRPr="00721104" w:rsidRDefault="00D55E3F" w:rsidP="00BF34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    ≥ 2 hours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43CE6359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0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5FC619F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.8</w:t>
            </w:r>
          </w:p>
        </w:tc>
        <w:tc>
          <w:tcPr>
            <w:tcW w:w="327" w:type="pct"/>
            <w:tcBorders>
              <w:bottom w:val="single" w:sz="4" w:space="0" w:color="auto"/>
            </w:tcBorders>
          </w:tcPr>
          <w:p w14:paraId="4DDFAB6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1</w:t>
            </w: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18BFFDAB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72110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.7</w:t>
            </w:r>
          </w:p>
        </w:tc>
        <w:tc>
          <w:tcPr>
            <w:tcW w:w="592" w:type="pct"/>
            <w:tcBorders>
              <w:bottom w:val="single" w:sz="4" w:space="0" w:color="auto"/>
            </w:tcBorders>
          </w:tcPr>
          <w:p w14:paraId="18733BC6" w14:textId="77777777" w:rsidR="00D55E3F" w:rsidRPr="00721104" w:rsidRDefault="00D55E3F" w:rsidP="00BF3406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p w14:paraId="4DE9017D" w14:textId="122F1481" w:rsidR="00D55E3F" w:rsidRPr="00721104" w:rsidRDefault="00843987" w:rsidP="00721104">
      <w:pPr>
        <w:spacing w:after="0" w:line="240" w:lineRule="auto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721104">
        <w:rPr>
          <w:rFonts w:ascii="Times New Roman" w:hAnsi="Times New Roman" w:cs="Times New Roman"/>
          <w:bCs/>
          <w:sz w:val="18"/>
          <w:szCs w:val="18"/>
          <w:lang w:val="en-US"/>
        </w:rPr>
        <w:t>Note: Min: minutes; SES: socioeconomic status; p-value represents the results of t-teste and Chi-square test comparing participants and dropouts.</w:t>
      </w:r>
    </w:p>
    <w:p w14:paraId="1424E627" w14:textId="77777777" w:rsidR="00843987" w:rsidRDefault="00843987" w:rsidP="00D55E3F">
      <w:pPr>
        <w:spacing w:after="0" w:line="360" w:lineRule="auto"/>
        <w:rPr>
          <w:rFonts w:ascii="Times New Roman" w:hAnsi="Times New Roman" w:cs="Times New Roman"/>
          <w:bCs/>
          <w:lang w:val="en-US"/>
        </w:rPr>
        <w:sectPr w:rsidR="00843987" w:rsidSect="00691F23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036C939" w14:textId="5A701422" w:rsidR="00843987" w:rsidRPr="00FB744E" w:rsidRDefault="00843987" w:rsidP="00D55E3F">
      <w:p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FB744E">
        <w:rPr>
          <w:rFonts w:ascii="Times New Roman" w:hAnsi="Times New Roman" w:cs="Times New Roman"/>
          <w:b/>
          <w:lang w:val="en-US"/>
        </w:rPr>
        <w:lastRenderedPageBreak/>
        <w:t>Table A2.</w:t>
      </w:r>
      <w:r w:rsidRPr="00FB744E">
        <w:rPr>
          <w:rFonts w:ascii="Times New Roman" w:hAnsi="Times New Roman" w:cs="Times New Roman"/>
          <w:bCs/>
          <w:lang w:val="en-US"/>
        </w:rPr>
        <w:t xml:space="preserve"> Effect of Movimente intervention on different screen time devices according to grade among adolescents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6"/>
        <w:gridCol w:w="1857"/>
        <w:gridCol w:w="2024"/>
        <w:gridCol w:w="1924"/>
        <w:gridCol w:w="556"/>
        <w:gridCol w:w="597"/>
      </w:tblGrid>
      <w:tr w:rsidR="00FB744E" w:rsidRPr="00FB744E" w14:paraId="25F25C0F" w14:textId="77777777" w:rsidTr="00721104">
        <w:trPr>
          <w:trHeight w:val="57"/>
        </w:trPr>
        <w:tc>
          <w:tcPr>
            <w:tcW w:w="909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D433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Outcomes</w:t>
            </w:r>
          </w:p>
        </w:tc>
        <w:tc>
          <w:tcPr>
            <w:tcW w:w="10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C7C5B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ime effect for the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 xml:space="preserve"> control group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F883D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ime effect for the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 xml:space="preserve"> intervention group</w:t>
            </w:r>
          </w:p>
        </w:tc>
        <w:tc>
          <w:tcPr>
            <w:tcW w:w="180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E7068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Intervention vs control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>time effect contrast</w:t>
            </w:r>
          </w:p>
        </w:tc>
      </w:tr>
      <w:tr w:rsidR="00FB744E" w:rsidRPr="00FB744E" w14:paraId="61065E1B" w14:textId="77777777" w:rsidTr="00843987">
        <w:trPr>
          <w:trHeight w:val="57"/>
        </w:trPr>
        <w:tc>
          <w:tcPr>
            <w:tcW w:w="909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C27E52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10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74E59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985E2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60833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95A8C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td β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79643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p-value</w:t>
            </w:r>
          </w:p>
        </w:tc>
      </w:tr>
      <w:tr w:rsidR="00FB744E" w:rsidRPr="00FB744E" w14:paraId="30D486E9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520A1" w14:textId="1C75E928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V time (min)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18CC3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2119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9DEB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10A6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D6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75603B59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855DC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7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2C21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.47 (-26.87,23.93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DFA0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.74 (-17.37,22.85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CAA9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4.21 (-28.34,36.76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84AF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4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12B8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800</w:t>
            </w:r>
          </w:p>
        </w:tc>
      </w:tr>
      <w:tr w:rsidR="00FB744E" w:rsidRPr="00FB744E" w14:paraId="55CE77BA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1CCF5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8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07DC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6.80 (-22.08,35.68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67D5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30.34 (-51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61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9.07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3F72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37.14 (-73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02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1.25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C9C7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35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FF5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43</w:t>
            </w:r>
          </w:p>
        </w:tc>
      </w:tr>
      <w:tr w:rsidR="00FB744E" w:rsidRPr="00FB744E" w14:paraId="0D37DF97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40856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9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50CF6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32.05 (-58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86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5.23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1FF3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5.79 (-39.03,7.44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95F9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6.26 (-18.49,51.00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4DF9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5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DB5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59</w:t>
            </w:r>
          </w:p>
        </w:tc>
      </w:tr>
      <w:tr w:rsidR="00FB744E" w:rsidRPr="00FB744E" w14:paraId="25DECD8D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94E91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Videogame time (min)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7D8AF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7A6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4B08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5FE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DA6A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04FDE0F2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06A3E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7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8CC6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6.60 (-34.85,21.66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4DD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.83 (-22.68,15.03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1D53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.77 (-31.07,36.61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DB44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2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3B4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873</w:t>
            </w:r>
          </w:p>
        </w:tc>
      </w:tr>
      <w:tr w:rsidR="00FB744E" w:rsidRPr="00FB744E" w14:paraId="12839E96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B68B3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8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6B2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59 (-28.94,27.77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68B2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28.83 (-50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03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7.62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6F6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8.24 (-63.43,6.95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39A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24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8BD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16</w:t>
            </w:r>
          </w:p>
        </w:tc>
      </w:tr>
      <w:tr w:rsidR="00FB744E" w:rsidRPr="00FB744E" w14:paraId="7D3C3915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78E0C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9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1587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39 (-17.26,16.47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C616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52 (-19.86,20.90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20D9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92 (-25.46,27.29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FBA1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1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2B73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946</w:t>
            </w:r>
          </w:p>
        </w:tc>
      </w:tr>
      <w:tr w:rsidR="00FB744E" w:rsidRPr="00FB744E" w14:paraId="343EB574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6E360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Computer time (min)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DA062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EA68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70AC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E1F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C7AC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2D224CC9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3ED78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7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F5A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0.04 (-30.90,10.82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0DD9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1.17 (-9.05,31.39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16A8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1.21 (-8.51,50.93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AF3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23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F63B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62</w:t>
            </w:r>
          </w:p>
        </w:tc>
      </w:tr>
      <w:tr w:rsidR="00FB744E" w:rsidRPr="00FB744E" w14:paraId="656EC789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88FEB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8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D62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4.05 (-27.19,19.09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8CD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.11 (-20.26,22.48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B568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5.16 (-26.58,36.90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2D3F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6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A14D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50</w:t>
            </w:r>
          </w:p>
        </w:tc>
      </w:tr>
      <w:tr w:rsidR="00FB744E" w:rsidRPr="00FB744E" w14:paraId="745CAF6C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9B287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9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C42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7.46 (-12.70,27.63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AECB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9.62 (-41.52,2.28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3AA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7.08 (-57.24,3.07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F743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29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73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78</w:t>
            </w:r>
          </w:p>
        </w:tc>
      </w:tr>
      <w:tr w:rsidR="00FB744E" w:rsidRPr="00FB744E" w14:paraId="63F59797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2AAE9" w14:textId="20CE112F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martphone time (min)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37D0B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0E50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E920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427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6FD7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6A7F0919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556E4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7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35D4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8.23 (-13.25,49.71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DDDE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0.56 (-13.64,34.75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FB5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7.67 (-46.89,31.54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58E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6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B314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01</w:t>
            </w:r>
          </w:p>
        </w:tc>
      </w:tr>
      <w:tr w:rsidR="00FB744E" w:rsidRPr="00FB744E" w14:paraId="1641C71E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CF1C7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8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4362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9.55 (-22.25,41.35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DA43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4.97 (-28.93,18.99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0F6F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4.52 (-53.89,24.86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613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2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4DA9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470</w:t>
            </w:r>
          </w:p>
        </w:tc>
      </w:tr>
      <w:tr w:rsidR="00FB744E" w:rsidRPr="00FB744E" w14:paraId="7D276D6B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08696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9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82DA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6.30 (-5.42,58.03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BBDE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7.14 (-7.11,41.39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174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9.16 (-49.36,31.03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A455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7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374D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55</w:t>
            </w:r>
          </w:p>
        </w:tc>
      </w:tr>
      <w:tr w:rsidR="00FB744E" w:rsidRPr="00FB744E" w14:paraId="41DD161E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D9CFA" w14:textId="3302C92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creen time (min)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C0D71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C942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D3A0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7AA2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7A04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1324546F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65191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7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0B4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8.26 (-69.72,33.20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0A5D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0.65 (-29.19,50.48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5F74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8.91 (-36.99,94.80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D1D8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3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3056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90</w:t>
            </w:r>
          </w:p>
        </w:tc>
      </w:tr>
      <w:tr w:rsidR="00FB744E" w:rsidRPr="00FB744E" w14:paraId="6CECAC21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7E962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8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443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.08 (-48.89,53.04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F13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58.21 (-99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56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16.85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8E8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60.28 (-125.93,5.36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A6A9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28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820B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72</w:t>
            </w:r>
          </w:p>
        </w:tc>
      </w:tr>
      <w:tr w:rsidR="00FB744E" w:rsidRPr="00FB744E" w14:paraId="711794D3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4540A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9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8ECC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6.08 (-69.68,17.51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FA23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5.00 (-78.74,8.75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279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8.91 (-70.65,52.83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B006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4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B4CA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77</w:t>
            </w:r>
          </w:p>
        </w:tc>
      </w:tr>
      <w:tr w:rsidR="00FB744E" w:rsidRPr="00FB744E" w14:paraId="39D671A6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568C6" w14:textId="3883CAAB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creen time w/ smartphone (min)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1532A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046E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DD5A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370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A21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0BF3F313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2BB9A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7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FC0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.01 (-67.65,69.67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886C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1.51 (-22.58,65.60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C81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0.50 (-61.11,102.12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7381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8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F3EA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22</w:t>
            </w:r>
          </w:p>
        </w:tc>
      </w:tr>
      <w:tr w:rsidR="00FB744E" w:rsidRPr="00FB744E" w14:paraId="01AF51B5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0E849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8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BFDD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0.89 (-42.16,63.95)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5888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62.95 (-111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70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14.21)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8D1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73.85 (-145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88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1.82)</w:t>
            </w: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79FE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29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AC9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44</w:t>
            </w:r>
          </w:p>
        </w:tc>
      </w:tr>
      <w:tr w:rsidR="00FB744E" w:rsidRPr="00FB744E" w14:paraId="738D359D" w14:textId="77777777" w:rsidTr="00843987">
        <w:trPr>
          <w:trHeight w:val="57"/>
        </w:trPr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DE391D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9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 w:eastAsia="pt-BR"/>
              </w:rPr>
              <w:t>th</w:t>
            </w: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grade </w:t>
            </w:r>
          </w:p>
        </w:tc>
        <w:tc>
          <w:tcPr>
            <w:tcW w:w="10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41D56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0 (-56.32,56.93)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4559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8.38 (-70.29,33.53)</w:t>
            </w:r>
          </w:p>
        </w:tc>
        <w:tc>
          <w:tcPr>
            <w:tcW w:w="11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7449C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8.68 (-95.74,58.37)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F8C4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7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419C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35</w:t>
            </w:r>
          </w:p>
        </w:tc>
      </w:tr>
    </w:tbl>
    <w:p w14:paraId="5D5E3D2D" w14:textId="5285249F" w:rsidR="00843987" w:rsidRPr="00721104" w:rsidRDefault="00843987" w:rsidP="00D55E3F">
      <w:pPr>
        <w:spacing w:after="0" w:line="360" w:lineRule="auto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721104">
        <w:rPr>
          <w:rFonts w:ascii="Times New Roman" w:hAnsi="Times New Roman" w:cs="Times New Roman"/>
          <w:bCs/>
          <w:sz w:val="18"/>
          <w:szCs w:val="18"/>
          <w:lang w:val="en-US"/>
        </w:rPr>
        <w:t>Note: Data presented as the slope of time (post- vs pre- intervention) from the fixed part of the model.</w:t>
      </w:r>
    </w:p>
    <w:p w14:paraId="5EE2008B" w14:textId="77777777" w:rsidR="00843987" w:rsidRPr="00FB744E" w:rsidRDefault="00843987" w:rsidP="00D55E3F">
      <w:pPr>
        <w:spacing w:after="0" w:line="360" w:lineRule="auto"/>
        <w:rPr>
          <w:rFonts w:ascii="Times New Roman" w:hAnsi="Times New Roman" w:cs="Times New Roman"/>
          <w:bCs/>
          <w:lang w:val="en-US"/>
        </w:rPr>
        <w:sectPr w:rsidR="00843987" w:rsidRPr="00FB744E" w:rsidSect="00691F23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F3BC018" w14:textId="48355515" w:rsidR="00843987" w:rsidRPr="00FB744E" w:rsidRDefault="00843987" w:rsidP="00843987">
      <w:p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FB744E">
        <w:rPr>
          <w:rFonts w:ascii="Times New Roman" w:hAnsi="Times New Roman" w:cs="Times New Roman"/>
          <w:b/>
          <w:lang w:val="en-US"/>
        </w:rPr>
        <w:lastRenderedPageBreak/>
        <w:t>Table A3.</w:t>
      </w:r>
      <w:r w:rsidRPr="00FB744E">
        <w:rPr>
          <w:rFonts w:ascii="Times New Roman" w:hAnsi="Times New Roman" w:cs="Times New Roman"/>
          <w:bCs/>
          <w:lang w:val="en-US"/>
        </w:rPr>
        <w:t xml:space="preserve"> Effect of Movimente intervention on different screen time devices according to sex among adolescents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5"/>
        <w:gridCol w:w="1685"/>
        <w:gridCol w:w="1655"/>
        <w:gridCol w:w="1685"/>
        <w:gridCol w:w="853"/>
        <w:gridCol w:w="551"/>
      </w:tblGrid>
      <w:tr w:rsidR="00FB744E" w:rsidRPr="00FB744E" w14:paraId="53AD20C2" w14:textId="77777777" w:rsidTr="00721104">
        <w:trPr>
          <w:trHeight w:val="20"/>
        </w:trPr>
        <w:tc>
          <w:tcPr>
            <w:tcW w:w="1339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6181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Outcomes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E63B3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ime effect for the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 xml:space="preserve"> control group</w:t>
            </w:r>
          </w:p>
        </w:tc>
        <w:tc>
          <w:tcPr>
            <w:tcW w:w="9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7B5EB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ime effect for the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 xml:space="preserve"> intervention group</w:t>
            </w:r>
          </w:p>
        </w:tc>
        <w:tc>
          <w:tcPr>
            <w:tcW w:w="185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EC636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Intervention vs control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>time effect contrast</w:t>
            </w:r>
          </w:p>
        </w:tc>
      </w:tr>
      <w:tr w:rsidR="00FB744E" w:rsidRPr="00FB744E" w14:paraId="261CFEE0" w14:textId="77777777" w:rsidTr="00843987">
        <w:trPr>
          <w:trHeight w:val="20"/>
        </w:trPr>
        <w:tc>
          <w:tcPr>
            <w:tcW w:w="1339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CE85DF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F29C3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9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5FF2E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8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F54FB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011A1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td β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52DE0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p-value</w:t>
            </w:r>
          </w:p>
        </w:tc>
      </w:tr>
      <w:tr w:rsidR="00FB744E" w:rsidRPr="00FB744E" w14:paraId="322A11F3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A97AA" w14:textId="46C17D1D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V time (min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928C1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D3F5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3D48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D3CC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49D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655342BF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F5924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B86F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88 (-22.79,24.56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266A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.90 (-20.59,12.79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FA04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4.78 (-34.25,24.69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841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A13B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50</w:t>
            </w:r>
          </w:p>
        </w:tc>
      </w:tr>
      <w:tr w:rsidR="00FB744E" w:rsidRPr="00FB744E" w14:paraId="7B426323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48F79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Fe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F8F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5.04 (-35.52,5.45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CC83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23.40 (-41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62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5.19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8E82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8.37 (-35.57,18.83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E12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C16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546</w:t>
            </w:r>
          </w:p>
        </w:tc>
      </w:tr>
      <w:tr w:rsidR="00FB744E" w:rsidRPr="00FB744E" w14:paraId="33F0B0F1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E22F2D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Videogame time (min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895C2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6071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B18D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4798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7C581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52CB4131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0E78A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F78B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82 (-24.09,25.73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7E22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5.15 (-23.97,13.67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C80F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5.97 (-37.13,25.18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221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227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07</w:t>
            </w:r>
          </w:p>
        </w:tc>
      </w:tr>
      <w:tr w:rsidR="00FB744E" w:rsidRPr="00FB744E" w14:paraId="578DB97D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0C858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Fe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2C61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5.49 (-23.51,12.53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720D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16.16 (-30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40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1.92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13D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0.67 (-33.60,12.26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337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9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C289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62</w:t>
            </w:r>
          </w:p>
        </w:tc>
      </w:tr>
      <w:tr w:rsidR="00FB744E" w:rsidRPr="00FB744E" w14:paraId="1C253612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1D6AF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Computer time (min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5F575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642F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4308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D45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0547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4932F0CE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80609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7BA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5.33 (-23.47,12.81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FD30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2 (-15.95,17.20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0E52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5.95 (-18.89,30.79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E8E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AB2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39</w:t>
            </w:r>
          </w:p>
        </w:tc>
      </w:tr>
      <w:tr w:rsidR="00FB744E" w:rsidRPr="00FB744E" w14:paraId="43B77636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CFAA8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Fe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8E77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65 (-16.81,15.51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53B7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.90 (-21.76,13.96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71FA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.25 (-27.56,21.06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C78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322B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93</w:t>
            </w:r>
          </w:p>
        </w:tc>
      </w:tr>
      <w:tr w:rsidR="00FB744E" w:rsidRPr="00FB744E" w14:paraId="1BB0DAB8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EC424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martphone time (min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780B5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15B5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9422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216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C9A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0ED5EA81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39098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F098F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5.14 (-12.51,42.79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E93D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30 (-19.35,18.76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A26F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5.43 (-48.45,17.58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FB1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A87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60</w:t>
            </w:r>
          </w:p>
        </w:tc>
      </w:tr>
      <w:tr w:rsidR="00FB744E" w:rsidRPr="00FB744E" w14:paraId="291E3F61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20C96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Fe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B96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9.88 (-4.31,44.07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A4EE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4.74 (-5.04,34.52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1CD6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5.14 (-36.31,26.03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0FDC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542B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46</w:t>
            </w:r>
          </w:p>
        </w:tc>
      </w:tr>
      <w:tr w:rsidR="00FB744E" w:rsidRPr="00FB744E" w14:paraId="1FA4D81F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2233D" w14:textId="1C28A41F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creen time (min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E9B14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4FFF6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68BB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5E7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5FE2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5B118092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03D396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8EF6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4.12 (-49.84,41.61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B21E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8.20 (-42.27,25.87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EDF00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4.08 (-61.05,52.88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DBC0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2EE6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888</w:t>
            </w:r>
          </w:p>
        </w:tc>
      </w:tr>
      <w:tr w:rsidR="00FB744E" w:rsidRPr="00FB744E" w14:paraId="2564B995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E4B10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Fe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27F7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1.60 (-57.68,14.48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13CE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-43.35 (-77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53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9.18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AD5C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1.75 (-71.51,28.00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9F1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C2718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91</w:t>
            </w:r>
          </w:p>
        </w:tc>
      </w:tr>
      <w:tr w:rsidR="00FB744E" w:rsidRPr="00FB744E" w14:paraId="55CF7CC8" w14:textId="77777777" w:rsidTr="00843987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05841" w14:textId="45CBDA55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creen time w/ smartphone (min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68842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6333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381D9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5525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328C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2C450B5D" w14:textId="77777777" w:rsidTr="00721104">
        <w:trPr>
          <w:trHeight w:val="20"/>
        </w:trPr>
        <w:tc>
          <w:tcPr>
            <w:tcW w:w="1339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3F2EA7D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Mal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6B1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1.15 (-42.73,65.03)</w:t>
            </w:r>
          </w:p>
        </w:tc>
        <w:tc>
          <w:tcPr>
            <w:tcW w:w="9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C3019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8.69 (-51.08,33.70)</w:t>
            </w:r>
          </w:p>
        </w:tc>
        <w:tc>
          <w:tcPr>
            <w:tcW w:w="8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EC86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9.84 (-88.12,48.44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A86C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059B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569</w:t>
            </w:r>
          </w:p>
        </w:tc>
      </w:tr>
      <w:tr w:rsidR="00FB744E" w:rsidRPr="00FB744E" w14:paraId="772BE98B" w14:textId="77777777" w:rsidTr="00721104">
        <w:trPr>
          <w:trHeight w:val="20"/>
        </w:trPr>
        <w:tc>
          <w:tcPr>
            <w:tcW w:w="1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D1B285" w14:textId="77777777" w:rsidR="00843987" w:rsidRPr="00FB744E" w:rsidRDefault="00843987" w:rsidP="0084398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Female</w:t>
            </w: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A79F2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.51 (-48.24,45.23)</w:t>
            </w:r>
          </w:p>
        </w:tc>
        <w:tc>
          <w:tcPr>
            <w:tcW w:w="9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52CD4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8.50 (-65.60,8.61)</w:t>
            </w:r>
          </w:p>
        </w:tc>
        <w:tc>
          <w:tcPr>
            <w:tcW w:w="8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F59AC7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6.99 (-86.61,32.62)</w:t>
            </w: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FB55D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D6803" w14:textId="77777777" w:rsidR="00843987" w:rsidRPr="00FB744E" w:rsidRDefault="00843987" w:rsidP="008439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75</w:t>
            </w:r>
          </w:p>
        </w:tc>
      </w:tr>
    </w:tbl>
    <w:p w14:paraId="640D54BA" w14:textId="288556EB" w:rsidR="00843987" w:rsidRPr="00721104" w:rsidRDefault="00843987" w:rsidP="00843987">
      <w:pPr>
        <w:spacing w:after="0" w:line="360" w:lineRule="auto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721104">
        <w:rPr>
          <w:rFonts w:ascii="Times New Roman" w:hAnsi="Times New Roman" w:cs="Times New Roman"/>
          <w:bCs/>
          <w:sz w:val="18"/>
          <w:szCs w:val="18"/>
          <w:lang w:val="en-US"/>
        </w:rPr>
        <w:t>Note: Data presented as the slope of time (post- vs pre- intervention) from the fixed part of the model.</w:t>
      </w:r>
    </w:p>
    <w:p w14:paraId="5E38E079" w14:textId="470873EC" w:rsidR="00843987" w:rsidRPr="00FB744E" w:rsidRDefault="00843987" w:rsidP="00843987">
      <w:pPr>
        <w:spacing w:after="0" w:line="360" w:lineRule="auto"/>
        <w:rPr>
          <w:rFonts w:ascii="Times New Roman" w:hAnsi="Times New Roman" w:cs="Times New Roman"/>
          <w:bCs/>
          <w:lang w:val="en-US"/>
        </w:rPr>
      </w:pPr>
    </w:p>
    <w:p w14:paraId="202F47E1" w14:textId="77777777" w:rsidR="00843987" w:rsidRPr="00FB744E" w:rsidRDefault="00843987" w:rsidP="00843987">
      <w:pPr>
        <w:spacing w:after="0" w:line="360" w:lineRule="auto"/>
        <w:rPr>
          <w:rFonts w:ascii="Times New Roman" w:hAnsi="Times New Roman" w:cs="Times New Roman"/>
          <w:bCs/>
          <w:lang w:val="en-US"/>
        </w:rPr>
        <w:sectPr w:rsidR="00843987" w:rsidRPr="00FB744E" w:rsidSect="00691F23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0E53936" w14:textId="196A66EB" w:rsidR="00843987" w:rsidRPr="00FB744E" w:rsidRDefault="00843987" w:rsidP="00843987">
      <w:pPr>
        <w:spacing w:after="0" w:line="360" w:lineRule="auto"/>
        <w:rPr>
          <w:rFonts w:ascii="Times New Roman" w:hAnsi="Times New Roman" w:cs="Times New Roman"/>
          <w:bCs/>
          <w:lang w:val="en-US"/>
        </w:rPr>
      </w:pPr>
      <w:r w:rsidRPr="00FB744E">
        <w:rPr>
          <w:rFonts w:ascii="Times New Roman" w:hAnsi="Times New Roman" w:cs="Times New Roman"/>
          <w:b/>
          <w:lang w:val="en-US"/>
        </w:rPr>
        <w:lastRenderedPageBreak/>
        <w:t>Table A</w:t>
      </w:r>
      <w:r w:rsidR="00F90AF2" w:rsidRPr="00FB744E">
        <w:rPr>
          <w:rFonts w:ascii="Times New Roman" w:hAnsi="Times New Roman" w:cs="Times New Roman"/>
          <w:b/>
          <w:lang w:val="en-US"/>
        </w:rPr>
        <w:t>4</w:t>
      </w:r>
      <w:r w:rsidRPr="00FB744E">
        <w:rPr>
          <w:rFonts w:ascii="Times New Roman" w:hAnsi="Times New Roman" w:cs="Times New Roman"/>
          <w:b/>
          <w:lang w:val="en-US"/>
        </w:rPr>
        <w:t>.</w:t>
      </w:r>
      <w:r w:rsidRPr="00FB744E">
        <w:rPr>
          <w:rFonts w:ascii="Times New Roman" w:hAnsi="Times New Roman" w:cs="Times New Roman"/>
          <w:bCs/>
          <w:lang w:val="en-US"/>
        </w:rPr>
        <w:t xml:space="preserve"> Effect of Movimente intervention on different screen time devices according to SES </w:t>
      </w:r>
      <w:proofErr w:type="spellStart"/>
      <w:r w:rsidRPr="00FB744E">
        <w:rPr>
          <w:rFonts w:ascii="Times New Roman" w:hAnsi="Times New Roman" w:cs="Times New Roman"/>
          <w:bCs/>
          <w:lang w:val="en-US"/>
        </w:rPr>
        <w:t>tertiles</w:t>
      </w:r>
      <w:proofErr w:type="spellEnd"/>
      <w:r w:rsidRPr="00FB744E">
        <w:rPr>
          <w:rFonts w:ascii="Times New Roman" w:hAnsi="Times New Roman" w:cs="Times New Roman"/>
          <w:bCs/>
          <w:lang w:val="en-US"/>
        </w:rPr>
        <w:t xml:space="preserve"> among adolescents.</w:t>
      </w:r>
    </w:p>
    <w:tbl>
      <w:tblPr>
        <w:tblW w:w="5335" w:type="pct"/>
        <w:tblInd w:w="-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65"/>
        <w:gridCol w:w="1685"/>
        <w:gridCol w:w="1685"/>
        <w:gridCol w:w="1775"/>
        <w:gridCol w:w="820"/>
        <w:gridCol w:w="744"/>
      </w:tblGrid>
      <w:tr w:rsidR="00FB744E" w:rsidRPr="00FB744E" w14:paraId="351D36DA" w14:textId="77777777" w:rsidTr="00721104">
        <w:trPr>
          <w:trHeight w:val="20"/>
        </w:trPr>
        <w:tc>
          <w:tcPr>
            <w:tcW w:w="1329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C29FA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Outcomes</w:t>
            </w:r>
          </w:p>
        </w:tc>
        <w:tc>
          <w:tcPr>
            <w:tcW w:w="8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6349F8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ime effect for the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 xml:space="preserve"> control group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19630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ime effect for the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 xml:space="preserve"> intervention group</w:t>
            </w:r>
          </w:p>
        </w:tc>
        <w:tc>
          <w:tcPr>
            <w:tcW w:w="189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F88BF0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Intervention vs control</w:t>
            </w: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br/>
              <w:t>time effect contrast</w:t>
            </w:r>
          </w:p>
        </w:tc>
      </w:tr>
      <w:tr w:rsidR="00FB744E" w:rsidRPr="00FB744E" w14:paraId="5EF6F0D1" w14:textId="77777777" w:rsidTr="00F90AF2">
        <w:trPr>
          <w:trHeight w:val="20"/>
        </w:trPr>
        <w:tc>
          <w:tcPr>
            <w:tcW w:w="1329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CE19AB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BB921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9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E0FF9C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BAC96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β (95%CI)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CE5EEC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td β (95%CI)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1C5508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p-value</w:t>
            </w:r>
          </w:p>
        </w:tc>
      </w:tr>
      <w:tr w:rsidR="00FB744E" w:rsidRPr="00FB744E" w14:paraId="56DEA11F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164C2" w14:textId="70068FA4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TV time (min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3305A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2F0A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6BED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E9D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FA01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451CFDC5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816C7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1st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E951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8.69 (-42.83,5.45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F05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4.27 (-37.82,9.27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004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4.42 (-29.38,38.21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154A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4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47BC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98</w:t>
            </w:r>
          </w:p>
        </w:tc>
      </w:tr>
      <w:tr w:rsidR="00FB744E" w:rsidRPr="00FB744E" w14:paraId="3C413F2A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05A3E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2n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2B0A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2.06 (-15.33,39.44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A08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60 (-19.26,18.06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A75E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2.65 (-46.27,20.96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97D6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2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D910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461</w:t>
            </w:r>
          </w:p>
        </w:tc>
      </w:tr>
      <w:tr w:rsidR="00FB744E" w:rsidRPr="00FB744E" w14:paraId="550E0508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0F9B6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3r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(higher SES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8919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2.33 (-43.48,18.81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5F27F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7.81 (-50.</w:t>
            </w:r>
            <w:proofErr w:type="gram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7,-</w:t>
            </w:r>
            <w:proofErr w:type="gramEnd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5.35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4C528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5.47 (-53.95,23.01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C734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5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EA21C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431</w:t>
            </w:r>
          </w:p>
        </w:tc>
      </w:tr>
      <w:tr w:rsidR="00FB744E" w:rsidRPr="00FB744E" w14:paraId="17CB0E63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3F43A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Videogame time (min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D1342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8C20A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8C529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0935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0EAC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0CD5D425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3B3BF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1st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380A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.59 (-27.72,24.53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41F8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0.05 (-32.83,12.74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B87C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8.45 (-42.70,25.79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3EDF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7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C604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28</w:t>
            </w:r>
          </w:p>
        </w:tc>
      </w:tr>
      <w:tr w:rsidR="00FB744E" w:rsidRPr="00FB744E" w14:paraId="6276F996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845D7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2n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F00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7.51 (-30.09,15.08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37F7F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3.25 (-33.88,7.39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F12B1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5.74 (-35.77,24.29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CC4D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5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7B92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08</w:t>
            </w:r>
          </w:p>
        </w:tc>
      </w:tr>
      <w:tr w:rsidR="00FB744E" w:rsidRPr="00FB744E" w14:paraId="292A4393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1E954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3r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(higher SES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0FC55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92 (-26.97,28.81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00E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9.15 (-27.15,8.86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58D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0.07 (-42.69,22.55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1AA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8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5DBF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545</w:t>
            </w:r>
          </w:p>
        </w:tc>
      </w:tr>
      <w:tr w:rsidR="00FB744E" w:rsidRPr="00FB744E" w14:paraId="72F1AAC7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F3A6A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Computer time (min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0D072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97A6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8DAB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9104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A22B0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630E581A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18343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1st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57BA1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.02 (-19.98,13.93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4A49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1.58 (-11.90,35.05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B55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4.60 (-13.81,43.01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874B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6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6D78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14</w:t>
            </w:r>
          </w:p>
        </w:tc>
      </w:tr>
      <w:tr w:rsidR="00FB744E" w:rsidRPr="00FB744E" w14:paraId="01533CBA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56D089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2n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AF19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7.58 (-18.17,33.33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3BF5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4.17 (-32.65,4.30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6C8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1.75 (-53.37,9.86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F937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23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06B5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77</w:t>
            </w:r>
          </w:p>
        </w:tc>
      </w:tr>
      <w:tr w:rsidR="00FB744E" w:rsidRPr="00FB744E" w14:paraId="6A18000A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D5F7E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3r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(higher SES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5604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2.39 (-34.22,9.44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902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31 (-22.09,21.46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042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2.08 (-19.37,43.52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D7ADF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3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F93DA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452</w:t>
            </w:r>
          </w:p>
        </w:tc>
      </w:tr>
      <w:tr w:rsidR="00FB744E" w:rsidRPr="00FB744E" w14:paraId="304FE7BA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6646A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martphone time (min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6F5C0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E85E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4409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DD5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D9D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3785ACBC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98864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1st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2122F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7.83 (-23.63,39.28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7535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8.75 (-17.49,35.00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D4DD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92 (-39.74,41.58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F236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873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964</w:t>
            </w:r>
          </w:p>
        </w:tc>
      </w:tr>
      <w:tr w:rsidR="00FB744E" w:rsidRPr="00FB744E" w14:paraId="3A4407FA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406FDB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2n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FE9F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2.45 (-11.88,56.78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EA408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.54 (-22.59,25.67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7ACD0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0.91 (-63.30,21.47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D5C3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7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85E3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334</w:t>
            </w:r>
          </w:p>
        </w:tc>
      </w:tr>
      <w:tr w:rsidR="00FB744E" w:rsidRPr="00FB744E" w14:paraId="7FBC8029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2D60A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3r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(higher SES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A1DC5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5.23 (-4.40,54.87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4C3C5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2.75 (-8.71,34.21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0EB1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2.48 (-49.55,24.58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B8A00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9D27B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509</w:t>
            </w:r>
          </w:p>
        </w:tc>
      </w:tr>
      <w:tr w:rsidR="00FB744E" w:rsidRPr="00FB744E" w14:paraId="37A63F84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DB008" w14:textId="53FEAFEA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creen time (min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2EF3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0E67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0475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2B51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97911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2478ED79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F8996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1st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E4025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3.92 (-68.71,20.87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A0A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1.65 (-55.68,32.39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254D8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2.28 (-49.88,74.43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DD530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6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8498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99</w:t>
            </w:r>
          </w:p>
        </w:tc>
      </w:tr>
      <w:tr w:rsidR="00FB744E" w:rsidRPr="00FB744E" w14:paraId="558142E2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B0E5A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2n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272E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1.10 (-39.13,61.33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EEA7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7.49 (-66.06,11.08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5122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8.59 (-101.22,24.04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038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8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18BE9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227</w:t>
            </w:r>
          </w:p>
        </w:tc>
      </w:tr>
      <w:tr w:rsidR="00FB744E" w:rsidRPr="00FB744E" w14:paraId="02E09332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FBEC1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3r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(higher SES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C61C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3.53 (-78.23,31.18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DEB6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8.26 (-80.75,4.22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8FFC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4.74 (-85.43,55.96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678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07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D5E1F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683</w:t>
            </w:r>
          </w:p>
        </w:tc>
      </w:tr>
      <w:tr w:rsidR="00FB744E" w:rsidRPr="00FB744E" w14:paraId="06316B92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BA706" w14:textId="6CAF8C15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  <w:t>Screen time w/ smartphone (min)</w:t>
            </w:r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3846C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 w:eastAsia="pt-BR"/>
              </w:rPr>
            </w:pP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BFBBA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4D5E7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D5C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615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</w:p>
        </w:tc>
      </w:tr>
      <w:tr w:rsidR="00FB744E" w:rsidRPr="00FB744E" w14:paraId="013F6864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F87F48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1st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7AC5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16.00 (-69.12,37.12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AA45A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3.17 (-55.98,49.65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CD0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12.84 (-60.53,86.20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CE6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05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2DE8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732</w:t>
            </w:r>
          </w:p>
        </w:tc>
      </w:tr>
      <w:tr w:rsidR="00FB744E" w:rsidRPr="00FB744E" w14:paraId="6F796AA2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47028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2n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</w:p>
        </w:tc>
        <w:tc>
          <w:tcPr>
            <w:tcW w:w="8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B8B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33.61 (-30.21,97.43)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D8E4F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5.95 (-69.36,17.45)</w:t>
            </w:r>
          </w:p>
        </w:tc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3A1A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59.56 (-136.64,17.52)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6C346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23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2760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130</w:t>
            </w:r>
          </w:p>
        </w:tc>
      </w:tr>
      <w:tr w:rsidR="00FB744E" w:rsidRPr="00FB744E" w14:paraId="46772D37" w14:textId="77777777" w:rsidTr="00F90AF2">
        <w:trPr>
          <w:trHeight w:val="20"/>
        </w:trPr>
        <w:tc>
          <w:tcPr>
            <w:tcW w:w="13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FCC41C" w14:textId="77777777" w:rsidR="00F90AF2" w:rsidRPr="00FB744E" w:rsidRDefault="00F90AF2" w:rsidP="00F90AF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  3rd SES </w:t>
            </w:r>
            <w:proofErr w:type="spellStart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tertile</w:t>
            </w:r>
            <w:proofErr w:type="spellEnd"/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 xml:space="preserve"> (higher SES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C385E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2.19 (-67.32,71.70)</w:t>
            </w:r>
          </w:p>
        </w:tc>
        <w:tc>
          <w:tcPr>
            <w:tcW w:w="9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B51F3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5.45 (-74.77,23.88)</w:t>
            </w:r>
          </w:p>
        </w:tc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53D561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27.64 (-114.17,58.89)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DDF0D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-0.11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2D662" w14:textId="77777777" w:rsidR="00F90AF2" w:rsidRPr="00FB744E" w:rsidRDefault="00F90AF2" w:rsidP="00F90A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</w:pPr>
            <w:r w:rsidRPr="00FB744E">
              <w:rPr>
                <w:rFonts w:ascii="Times New Roman" w:eastAsia="Times New Roman" w:hAnsi="Times New Roman" w:cs="Times New Roman"/>
                <w:sz w:val="18"/>
                <w:szCs w:val="18"/>
                <w:lang w:val="en-US" w:eastAsia="pt-BR"/>
              </w:rPr>
              <w:t>0.531</w:t>
            </w:r>
          </w:p>
        </w:tc>
      </w:tr>
    </w:tbl>
    <w:p w14:paraId="2A0B862A" w14:textId="21FB0EBA" w:rsidR="00843987" w:rsidRPr="00721104" w:rsidRDefault="00843987" w:rsidP="00843987">
      <w:pPr>
        <w:spacing w:after="0" w:line="360" w:lineRule="auto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721104">
        <w:rPr>
          <w:rFonts w:ascii="Times New Roman" w:hAnsi="Times New Roman" w:cs="Times New Roman"/>
          <w:bCs/>
          <w:sz w:val="18"/>
          <w:szCs w:val="18"/>
          <w:lang w:val="en-US"/>
        </w:rPr>
        <w:t>Note: Data presented as the slope of time (post- vs pre- intervention) from the fixed part of the model</w:t>
      </w:r>
    </w:p>
    <w:p w14:paraId="2A540924" w14:textId="74EF6CD6" w:rsidR="00843987" w:rsidRPr="00FB744E" w:rsidRDefault="00843987" w:rsidP="00843987">
      <w:pPr>
        <w:spacing w:after="0" w:line="360" w:lineRule="auto"/>
        <w:rPr>
          <w:rFonts w:ascii="Times New Roman" w:hAnsi="Times New Roman" w:cs="Times New Roman"/>
          <w:bCs/>
          <w:lang w:val="en-US"/>
        </w:rPr>
      </w:pPr>
    </w:p>
    <w:p w14:paraId="32CBECE0" w14:textId="544B1142" w:rsidR="00843987" w:rsidRPr="00FB744E" w:rsidRDefault="00843987" w:rsidP="00D55E3F">
      <w:pPr>
        <w:spacing w:after="0" w:line="360" w:lineRule="auto"/>
        <w:rPr>
          <w:rFonts w:ascii="Times New Roman" w:hAnsi="Times New Roman" w:cs="Times New Roman"/>
          <w:bCs/>
          <w:lang w:val="en-US"/>
        </w:rPr>
      </w:pPr>
    </w:p>
    <w:p w14:paraId="68DAB22B" w14:textId="77777777" w:rsidR="00D55E3F" w:rsidRPr="00FB744E" w:rsidRDefault="00D55E3F"/>
    <w:sectPr w:rsidR="00D55E3F" w:rsidRPr="00FB744E" w:rsidSect="00691F2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7c0NjY2NLC0NDdR0lEKTi0uzszPAykwrAUAI7bjHCwAAAA="/>
  </w:docVars>
  <w:rsids>
    <w:rsidRoot w:val="00D55E3F"/>
    <w:rsid w:val="00721104"/>
    <w:rsid w:val="00843987"/>
    <w:rsid w:val="00AC25C3"/>
    <w:rsid w:val="00B96D40"/>
    <w:rsid w:val="00D55E3F"/>
    <w:rsid w:val="00F90AF2"/>
    <w:rsid w:val="00FB7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F5B33"/>
  <w15:chartTrackingRefBased/>
  <w15:docId w15:val="{277A0817-EDD1-4861-99A0-A8D7C808F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unhideWhenUsed/>
    <w:rsid w:val="00D55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098</Words>
  <Characters>5935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a Santos</dc:creator>
  <cp:keywords/>
  <dc:description/>
  <cp:lastModifiedBy>Priscila Santos</cp:lastModifiedBy>
  <cp:revision>6</cp:revision>
  <dcterms:created xsi:type="dcterms:W3CDTF">2021-03-23T18:51:00Z</dcterms:created>
  <dcterms:modified xsi:type="dcterms:W3CDTF">2021-06-04T12:43:00Z</dcterms:modified>
</cp:coreProperties>
</file>